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Author"/>
        <w:rPr/>
      </w:pPr>
      <w:r>
        <w:rPr/>
        <w:t>Лев Вячеславович Цатурьян НММбд-03-2</w:t>
      </w:r>
      <w:r>
        <w:rPr/>
        <w:t>3</w:t>
      </w:r>
    </w:p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:</w:t>
      </w:r>
    </w:p>
    <w:p>
      <w:pPr>
        <w:pStyle w:val="FirstParagraph"/>
        <w:rPr/>
      </w:pPr>
      <w:bookmarkStart w:id="1" w:name="цель-работы"/>
      <w:r>
        <w:rPr/>
        <w:t>Приобретение навыков оформления отчётов с помощью языка разметки Markdown</w:t>
      </w:r>
      <w:bookmarkEnd w:id="1"/>
    </w:p>
    <w:p>
      <w:pPr>
        <w:pStyle w:val="1"/>
        <w:rPr/>
      </w:pPr>
      <w:bookmarkStart w:id="2" w:name="ход-работы"/>
      <w:r>
        <w:rPr>
          <w:rStyle w:val="SectionNumber"/>
        </w:rPr>
        <w:t>2</w:t>
      </w:r>
      <w:r>
        <w:rPr/>
        <w:tab/>
        <w:t>Ход работы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56995"/>
            <wp:effectExtent l="0" t="0" r="0" b="0"/>
            <wp:docPr id="1" name="Picture" descr="Рис.1 Переход в учебный каталог и обновление локального репозитория с помощью 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Переход в учебный каталог и обновление локального репозитория с помощью git pull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 Переход в учебный каталог и обновление локального репозитория с помощью git pull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53260"/>
            <wp:effectExtent l="0" t="0" r="0" b="0"/>
            <wp:docPr id="2" name="Изображение2" descr="Рис.2 Проведение компиляции шаблона с использованием Makefile, проверка наличия созданных файлов и их уда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2 Проведение компиляции шаблона с использованием Makefile, проверка наличия созданных файлов и их удалени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ход-работы"/>
      <w:r>
        <w:rPr/>
        <w:t>Рис.2 Проведение компиляции шаблона с использованием Makefile, проверка наличия созданных файлов и их удаление</w:t>
      </w:r>
      <w:bookmarkEnd w:id="3"/>
    </w:p>
    <w:p>
      <w:pPr>
        <w:pStyle w:val="1"/>
        <w:rPr/>
      </w:pPr>
      <w:bookmarkStart w:id="4" w:name="вывод"/>
      <w:r>
        <w:rPr>
          <w:rStyle w:val="SectionNumber"/>
        </w:rPr>
        <w:t>3</w:t>
      </w:r>
      <w:r>
        <w:rPr/>
        <w:tab/>
        <w:t>Вывод:</w:t>
      </w:r>
    </w:p>
    <w:p>
      <w:pPr>
        <w:pStyle w:val="FirstParagraph"/>
        <w:spacing w:before="180" w:after="180"/>
        <w:rPr/>
      </w:pPr>
      <w:bookmarkStart w:id="5" w:name="вывод"/>
      <w:r>
        <w:rPr/>
        <w:t>Были получены навыки оформления отчётов с помощью языка разметки Markdown. Отчёты были подготовлены и загружены на github</w:t>
      </w:r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1</Pages>
  <Words>70</Words>
  <Characters>432</Characters>
  <CharactersWithSpaces>493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2T10:55:53Z</dcterms:created>
  <dc:creator>Лев Вячеславович Цатурьян НММбд-03-23</dc:creator>
  <dc:description/>
  <dc:language>ru-RU</dc:language>
  <cp:lastModifiedBy/>
  <dcterms:modified xsi:type="dcterms:W3CDTF">2023-10-12T13:58:00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</Properties>
</file>